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/>
          <w:sz w:val="22"/>
        </w:rPr>
      </w:pPr>
      <w:bookmarkStart w:id="2" w:name="_GoBack"/>
      <w:bookmarkEnd w:id="2"/>
      <w:bookmarkStart w:id="0" w:name="OLE_LINK1"/>
      <w:bookmarkStart w:id="1" w:name="OLE_LINK2"/>
      <w:r>
        <w:rPr>
          <w:rFonts w:ascii="Times New Roman" w:hAnsi="Times New Roman"/>
          <w:b/>
          <w:bCs/>
          <w:sz w:val="22"/>
        </w:rPr>
        <w:t>Supplementary Table 1.</w:t>
      </w:r>
      <w:r>
        <w:rPr>
          <w:rFonts w:ascii="Times New Roman" w:hAnsi="Times New Roman"/>
          <w:sz w:val="22"/>
        </w:rPr>
        <w:t xml:space="preserve"> Comparisons of the treatment vs. control arms</w:t>
      </w:r>
    </w:p>
    <w:tbl>
      <w:tblPr>
        <w:tblStyle w:val="15"/>
        <w:tblW w:w="12625" w:type="dxa"/>
        <w:tblInd w:w="0" w:type="dxa"/>
        <w:tblBorders>
          <w:top w:val="single" w:color="auto" w:sz="6" w:space="0"/>
          <w:left w:val="none" w:color="auto" w:sz="0" w:space="0"/>
          <w:bottom w:val="single" w:color="auto" w:sz="6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61"/>
        <w:gridCol w:w="1134"/>
        <w:gridCol w:w="3118"/>
        <w:gridCol w:w="1701"/>
        <w:gridCol w:w="1418"/>
        <w:gridCol w:w="1993"/>
      </w:tblGrid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64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DengXian"/>
                <w:kern w:val="0"/>
                <w:sz w:val="22"/>
              </w:rPr>
            </w:pPr>
            <w:r>
              <w:rPr>
                <w:rFonts w:ascii="Times New Roman" w:hAnsi="Times New Roman" w:eastAsia="DengXian"/>
                <w:kern w:val="0"/>
                <w:sz w:val="22"/>
              </w:rPr>
              <w:t>N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DengXian"/>
                <w:kern w:val="0"/>
                <w:sz w:val="22"/>
              </w:rPr>
            </w:pPr>
            <w:r>
              <w:rPr>
                <w:rFonts w:ascii="Times New Roman" w:hAnsi="Times New Roman" w:eastAsia="DengXian"/>
                <w:kern w:val="0"/>
                <w:sz w:val="22"/>
              </w:rPr>
              <w:t>ES (95%CI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DengXian"/>
                <w:kern w:val="0"/>
                <w:sz w:val="22"/>
              </w:rPr>
            </w:pPr>
            <w:r>
              <w:rPr>
                <w:rFonts w:ascii="Times New Roman" w:hAnsi="Times New Roman" w:eastAsia="DengXian"/>
                <w:kern w:val="0"/>
                <w:sz w:val="22"/>
              </w:rPr>
              <w:t>P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DengXian"/>
                <w:kern w:val="0"/>
                <w:sz w:val="22"/>
              </w:rPr>
            </w:pPr>
            <w:r>
              <w:rPr>
                <w:rFonts w:ascii="Times New Roman" w:hAnsi="Times New Roman" w:eastAsia="DengXian"/>
                <w:kern w:val="0"/>
                <w:sz w:val="22"/>
              </w:rPr>
              <w:t>I-square, %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DengXian"/>
                <w:kern w:val="0"/>
                <w:sz w:val="22"/>
              </w:rPr>
            </w:pPr>
            <w:r>
              <w:rPr>
                <w:rFonts w:ascii="Times New Roman" w:hAnsi="Times New Roman" w:eastAsia="DengXian"/>
                <w:kern w:val="0"/>
                <w:sz w:val="22"/>
              </w:rPr>
              <w:t>P (Heterogeneity)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DengXian"/>
                <w:kern w:val="0"/>
                <w:sz w:val="22"/>
              </w:rPr>
            </w:pPr>
            <w:r>
              <w:rPr>
                <w:rFonts w:ascii="Times New Roman" w:hAnsi="Times New Roman" w:eastAsia="DengXian"/>
                <w:kern w:val="0"/>
                <w:sz w:val="22"/>
              </w:rPr>
              <w:t>HR for relapse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DengXian"/>
                <w:kern w:val="0"/>
                <w:sz w:val="22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Times New Roman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Times New Roman"/>
                <w:kern w:val="0"/>
                <w:sz w:val="22"/>
              </w:rPr>
            </w:pP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Times New Roman"/>
                <w:kern w:val="0"/>
                <w:sz w:val="22"/>
              </w:rPr>
            </w:pP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DengXian"/>
                <w:kern w:val="0"/>
                <w:sz w:val="22"/>
              </w:rPr>
            </w:pPr>
            <w:r>
              <w:rPr>
                <w:rFonts w:ascii="Times New Roman" w:hAnsi="Times New Roman" w:eastAsia="DengXian"/>
                <w:kern w:val="0"/>
                <w:sz w:val="22"/>
              </w:rPr>
              <w:t xml:space="preserve">   Both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DengXian"/>
                <w:kern w:val="0"/>
                <w:sz w:val="22"/>
              </w:rPr>
            </w:pPr>
            <w:r>
              <w:rPr>
                <w:rFonts w:ascii="Times New Roman" w:hAnsi="Times New Roman" w:eastAsia="DengXian"/>
                <w:kern w:val="0"/>
                <w:sz w:val="22"/>
              </w:rPr>
              <w:t>4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321 (0.226, 0.458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&lt;0.001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575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Times New Roman"/>
                <w:kern w:val="0"/>
                <w:sz w:val="22"/>
              </w:rPr>
            </w:pPr>
            <w:r>
              <w:rPr>
                <w:rFonts w:ascii="Times New Roman" w:hAnsi="Times New Roman" w:eastAsia="Times New Roman"/>
                <w:kern w:val="0"/>
                <w:sz w:val="22"/>
              </w:rPr>
              <w:t xml:space="preserve">   AQP4-IgG-seropositive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4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182 (0.102, 0.324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&lt;0.001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35.9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197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Times New Roman"/>
                <w:kern w:val="0"/>
                <w:sz w:val="22"/>
              </w:rPr>
            </w:pPr>
            <w:r>
              <w:rPr>
                <w:rFonts w:ascii="Times New Roman" w:hAnsi="Times New Roman" w:eastAsia="Times New Roman"/>
                <w:kern w:val="0"/>
                <w:sz w:val="22"/>
              </w:rPr>
              <w:t xml:space="preserve">   AQP4-IgG-seronegative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2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852 (0.343, 2.116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729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529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Satralizumab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Times New Roman"/>
                <w:kern w:val="0"/>
                <w:sz w:val="22"/>
              </w:rPr>
            </w:pPr>
            <w:r>
              <w:rPr>
                <w:rFonts w:ascii="Times New Roman" w:hAnsi="Times New Roman" w:eastAsia="DengXian"/>
                <w:kern w:val="0"/>
                <w:sz w:val="22"/>
              </w:rPr>
              <w:t xml:space="preserve">   Both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2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422 (0.248, 0.716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001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761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Times New Roman"/>
                <w:kern w:val="0"/>
                <w:sz w:val="22"/>
              </w:rPr>
            </w:pPr>
            <w:r>
              <w:rPr>
                <w:rFonts w:ascii="Times New Roman" w:hAnsi="Times New Roman" w:eastAsia="Times New Roman"/>
                <w:kern w:val="0"/>
                <w:sz w:val="22"/>
              </w:rPr>
              <w:t xml:space="preserve">   AQP4-IgG-seropositive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2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243 (0.118, 0.497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&lt;0.001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785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 w:eastAsia="Times New Roman"/>
                <w:kern w:val="0"/>
                <w:sz w:val="22"/>
              </w:rPr>
            </w:pPr>
            <w:r>
              <w:rPr>
                <w:rFonts w:ascii="Times New Roman" w:hAnsi="Times New Roman" w:eastAsia="Times New Roman"/>
                <w:kern w:val="0"/>
                <w:sz w:val="22"/>
              </w:rPr>
              <w:t xml:space="preserve">   AQP4-IgG-seronegative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2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852 (0.343, 2.116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719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529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EDSS change from baseline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4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-0.205 (-0.503, 0.092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176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47.0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129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 xml:space="preserve">   PP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1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-0.540 (-0.968, -0.112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013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.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.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 xml:space="preserve">   ITT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3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-0.101 (-0.406, 0.204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517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32.4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228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AEs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6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1.180 (0.705, 1.977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529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6.9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372</w:t>
            </w:r>
          </w:p>
        </w:tc>
      </w:tr>
      <w:tr>
        <w:tblPrEx>
          <w:tblBorders>
            <w:top w:val="single" w:color="auto" w:sz="6" w:space="0"/>
            <w:left w:val="none" w:color="auto" w:sz="0" w:space="0"/>
            <w:bottom w:val="single" w:color="auto" w:sz="6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326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SAEs</w:t>
            </w:r>
          </w:p>
        </w:tc>
        <w:tc>
          <w:tcPr>
            <w:tcW w:w="1134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6</w:t>
            </w:r>
          </w:p>
        </w:tc>
        <w:tc>
          <w:tcPr>
            <w:tcW w:w="31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993 (0.631, 1.561)</w:t>
            </w:r>
          </w:p>
        </w:tc>
        <w:tc>
          <w:tcPr>
            <w:tcW w:w="1701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975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</w:t>
            </w:r>
          </w:p>
        </w:tc>
        <w:tc>
          <w:tcPr>
            <w:tcW w:w="1993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0.671</w:t>
            </w:r>
          </w:p>
        </w:tc>
      </w:tr>
      <w:bookmarkEnd w:id="0"/>
      <w:bookmarkEnd w:id="1"/>
    </w:tbl>
    <w:p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/>
          <w:sz w:val="22"/>
        </w:rPr>
      </w:pPr>
    </w:p>
    <w:p>
      <w:pPr>
        <w:adjustRightInd w:val="0"/>
        <w:snapToGrid w:val="0"/>
        <w:spacing w:line="480" w:lineRule="auto"/>
        <w:jc w:val="left"/>
        <w:rPr>
          <w:rFonts w:ascii="Times New Roman" w:hAnsi="Times New Roman"/>
          <w:sz w:val="22"/>
        </w:rPr>
      </w:pPr>
    </w:p>
    <w:sectPr>
      <w:headerReference r:id="rId3" w:type="default"/>
      <w:footerReference r:id="rId4" w:type="default"/>
      <w:pgSz w:w="16838" w:h="11906" w:orient="landscape"/>
      <w:pgMar w:top="1800" w:right="1440" w:bottom="1800" w:left="1440" w:header="851" w:footer="992" w:gutter="0"/>
      <w:lnNumType w:countBy="1" w:restart="continuous"/>
      <w:cols w:space="425" w:num="1"/>
      <w:docGrid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DengXian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25785341"/>
    </w:sdtPr>
    <w:sdtContent>
      <w:p>
        <w:pPr>
          <w:pStyle w:val="7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fr-FR"/>
          </w:rPr>
          <w:t>20</w:t>
        </w:r>
        <w:r>
          <w:fldChar w:fldCharType="end"/>
        </w:r>
      </w:p>
    </w:sdtContent>
  </w:sdt>
  <w:p>
    <w:pPr>
      <w:pStyle w:val="7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 w:val="1"/>
  <w:bordersDoNotSurroundFooter w:val="1"/>
  <w:doNotTrackFormatting/>
  <w:trackRevisions w:val="1"/>
  <w:documentProtection w:enforcement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NLIwNzQ1NTa1MDJR0lEKTi0uzszPAykwqgUAFGzNk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 Scienc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t2552fadxwvvyez2rl5tdto2wf2vrswsasf&quot;&gt;My EndNote Library&lt;record-ids&gt;&lt;item&gt;1&lt;/item&gt;&lt;item&gt;2&lt;/item&gt;&lt;item&gt;3&lt;/item&gt;&lt;item&gt;5&lt;/item&gt;&lt;item&gt;7&lt;/item&gt;&lt;item&gt;8&lt;/item&gt;&lt;item&gt;9&lt;/item&gt;&lt;item&gt;10&lt;/item&gt;&lt;item&gt;11&lt;/item&gt;&lt;item&gt;12&lt;/item&gt;&lt;item&gt;13&lt;/item&gt;&lt;item&gt;14&lt;/item&gt;&lt;item&gt;15&lt;/item&gt;&lt;item&gt;17&lt;/item&gt;&lt;item&gt;19&lt;/item&gt;&lt;item&gt;20&lt;/item&gt;&lt;item&gt;30&lt;/item&gt;&lt;item&gt;31&lt;/item&gt;&lt;item&gt;32&lt;/item&gt;&lt;item&gt;34&lt;/item&gt;&lt;item&gt;36&lt;/item&gt;&lt;item&gt;37&lt;/item&gt;&lt;item&gt;39&lt;/item&gt;&lt;item&gt;40&lt;/item&gt;&lt;item&gt;43&lt;/item&gt;&lt;item&gt;45&lt;/item&gt;&lt;item&gt;46&lt;/item&gt;&lt;item&gt;47&lt;/item&gt;&lt;item&gt;48&lt;/item&gt;&lt;item&gt;49&lt;/item&gt;&lt;item&gt;50&lt;/item&gt;&lt;item&gt;52&lt;/item&gt;&lt;item&gt;53&lt;/item&gt;&lt;item&gt;54&lt;/item&gt;&lt;item&gt;57&lt;/item&gt;&lt;item&gt;58&lt;/item&gt;&lt;item&gt;61&lt;/item&gt;&lt;item&gt;62&lt;/item&gt;&lt;/record-ids&gt;&lt;/item&gt;&lt;/Libraries&gt;"/>
  </w:docVars>
  <w:rsids>
    <w:rsidRoot w:val="00D332C5"/>
    <w:rsid w:val="000003D5"/>
    <w:rsid w:val="000008CF"/>
    <w:rsid w:val="00002A04"/>
    <w:rsid w:val="000065D6"/>
    <w:rsid w:val="00014981"/>
    <w:rsid w:val="00017F57"/>
    <w:rsid w:val="00021018"/>
    <w:rsid w:val="0002159F"/>
    <w:rsid w:val="000276C5"/>
    <w:rsid w:val="00031EA2"/>
    <w:rsid w:val="00052FA0"/>
    <w:rsid w:val="00063728"/>
    <w:rsid w:val="00071453"/>
    <w:rsid w:val="00082013"/>
    <w:rsid w:val="000862A7"/>
    <w:rsid w:val="00086F2B"/>
    <w:rsid w:val="00087722"/>
    <w:rsid w:val="0009479E"/>
    <w:rsid w:val="00094D96"/>
    <w:rsid w:val="000A7361"/>
    <w:rsid w:val="000B31D2"/>
    <w:rsid w:val="000C0C34"/>
    <w:rsid w:val="000C190A"/>
    <w:rsid w:val="000C2685"/>
    <w:rsid w:val="000E2CBA"/>
    <w:rsid w:val="000E4290"/>
    <w:rsid w:val="000F0747"/>
    <w:rsid w:val="000F61DD"/>
    <w:rsid w:val="000F7161"/>
    <w:rsid w:val="0012175B"/>
    <w:rsid w:val="0012706F"/>
    <w:rsid w:val="001328F9"/>
    <w:rsid w:val="00134380"/>
    <w:rsid w:val="00140B68"/>
    <w:rsid w:val="00143FA3"/>
    <w:rsid w:val="00146A2F"/>
    <w:rsid w:val="00147A75"/>
    <w:rsid w:val="0015091B"/>
    <w:rsid w:val="00152325"/>
    <w:rsid w:val="00155834"/>
    <w:rsid w:val="00162F52"/>
    <w:rsid w:val="0016344B"/>
    <w:rsid w:val="00166087"/>
    <w:rsid w:val="001713A0"/>
    <w:rsid w:val="00174B84"/>
    <w:rsid w:val="001A5E47"/>
    <w:rsid w:val="001B3A5B"/>
    <w:rsid w:val="001C1C03"/>
    <w:rsid w:val="001C3896"/>
    <w:rsid w:val="001D5EA3"/>
    <w:rsid w:val="00222130"/>
    <w:rsid w:val="00236E5E"/>
    <w:rsid w:val="00244D0F"/>
    <w:rsid w:val="00245063"/>
    <w:rsid w:val="00252C51"/>
    <w:rsid w:val="00253A2B"/>
    <w:rsid w:val="002730F3"/>
    <w:rsid w:val="00276BC4"/>
    <w:rsid w:val="0027745F"/>
    <w:rsid w:val="002804E5"/>
    <w:rsid w:val="00282A3D"/>
    <w:rsid w:val="00285A7D"/>
    <w:rsid w:val="00293AAA"/>
    <w:rsid w:val="00297CB6"/>
    <w:rsid w:val="002A5B7B"/>
    <w:rsid w:val="002A6467"/>
    <w:rsid w:val="002B0A07"/>
    <w:rsid w:val="002C201E"/>
    <w:rsid w:val="002C4B3A"/>
    <w:rsid w:val="002C7970"/>
    <w:rsid w:val="002E17B8"/>
    <w:rsid w:val="002E52EE"/>
    <w:rsid w:val="002E7168"/>
    <w:rsid w:val="002E7387"/>
    <w:rsid w:val="003104F1"/>
    <w:rsid w:val="00312AD1"/>
    <w:rsid w:val="0031634B"/>
    <w:rsid w:val="0033255E"/>
    <w:rsid w:val="00333384"/>
    <w:rsid w:val="003405B7"/>
    <w:rsid w:val="003534BE"/>
    <w:rsid w:val="003754BC"/>
    <w:rsid w:val="00375975"/>
    <w:rsid w:val="00381CD6"/>
    <w:rsid w:val="00392B66"/>
    <w:rsid w:val="003B11E7"/>
    <w:rsid w:val="003B536E"/>
    <w:rsid w:val="003B7CA8"/>
    <w:rsid w:val="003C7A90"/>
    <w:rsid w:val="003E6218"/>
    <w:rsid w:val="003F2794"/>
    <w:rsid w:val="004015AC"/>
    <w:rsid w:val="0040671A"/>
    <w:rsid w:val="004131F8"/>
    <w:rsid w:val="00415B26"/>
    <w:rsid w:val="00421611"/>
    <w:rsid w:val="00422158"/>
    <w:rsid w:val="00424392"/>
    <w:rsid w:val="0043722D"/>
    <w:rsid w:val="00444D5F"/>
    <w:rsid w:val="00446635"/>
    <w:rsid w:val="004524B1"/>
    <w:rsid w:val="0047003C"/>
    <w:rsid w:val="0047044C"/>
    <w:rsid w:val="00497763"/>
    <w:rsid w:val="004B3A9C"/>
    <w:rsid w:val="004C14A3"/>
    <w:rsid w:val="004D3DC7"/>
    <w:rsid w:val="004E66F7"/>
    <w:rsid w:val="004E799A"/>
    <w:rsid w:val="004F4047"/>
    <w:rsid w:val="004F6DFF"/>
    <w:rsid w:val="00512824"/>
    <w:rsid w:val="00515BB4"/>
    <w:rsid w:val="00515C75"/>
    <w:rsid w:val="005175E0"/>
    <w:rsid w:val="00521FAD"/>
    <w:rsid w:val="00554C78"/>
    <w:rsid w:val="00555EBC"/>
    <w:rsid w:val="00560160"/>
    <w:rsid w:val="005618F3"/>
    <w:rsid w:val="00563724"/>
    <w:rsid w:val="005672D4"/>
    <w:rsid w:val="00573159"/>
    <w:rsid w:val="00575265"/>
    <w:rsid w:val="0059076C"/>
    <w:rsid w:val="00592010"/>
    <w:rsid w:val="005938DF"/>
    <w:rsid w:val="005B3ED8"/>
    <w:rsid w:val="005B5521"/>
    <w:rsid w:val="005F07DC"/>
    <w:rsid w:val="006020FB"/>
    <w:rsid w:val="006062EB"/>
    <w:rsid w:val="00612DB3"/>
    <w:rsid w:val="00613391"/>
    <w:rsid w:val="00624DE7"/>
    <w:rsid w:val="00626F89"/>
    <w:rsid w:val="00627B0D"/>
    <w:rsid w:val="00631796"/>
    <w:rsid w:val="00634F78"/>
    <w:rsid w:val="00645B80"/>
    <w:rsid w:val="006473B8"/>
    <w:rsid w:val="00647A2C"/>
    <w:rsid w:val="00654D45"/>
    <w:rsid w:val="00654D5E"/>
    <w:rsid w:val="00657EAC"/>
    <w:rsid w:val="0067696A"/>
    <w:rsid w:val="0067798C"/>
    <w:rsid w:val="00681095"/>
    <w:rsid w:val="00690C5D"/>
    <w:rsid w:val="006A1C03"/>
    <w:rsid w:val="006A46D1"/>
    <w:rsid w:val="006B1181"/>
    <w:rsid w:val="006C1546"/>
    <w:rsid w:val="006D33E3"/>
    <w:rsid w:val="006D67E2"/>
    <w:rsid w:val="006E7BC8"/>
    <w:rsid w:val="006F4F74"/>
    <w:rsid w:val="00707B28"/>
    <w:rsid w:val="00713A68"/>
    <w:rsid w:val="00734F7B"/>
    <w:rsid w:val="0073738A"/>
    <w:rsid w:val="00743960"/>
    <w:rsid w:val="007541A5"/>
    <w:rsid w:val="00762DB6"/>
    <w:rsid w:val="007650E2"/>
    <w:rsid w:val="0077125B"/>
    <w:rsid w:val="007753B0"/>
    <w:rsid w:val="00776B04"/>
    <w:rsid w:val="00777231"/>
    <w:rsid w:val="007823E0"/>
    <w:rsid w:val="00782FAF"/>
    <w:rsid w:val="00783B1A"/>
    <w:rsid w:val="007870E0"/>
    <w:rsid w:val="00791B50"/>
    <w:rsid w:val="007972F7"/>
    <w:rsid w:val="007A0D97"/>
    <w:rsid w:val="007A4A7B"/>
    <w:rsid w:val="007B31B9"/>
    <w:rsid w:val="007C3368"/>
    <w:rsid w:val="007C6A3E"/>
    <w:rsid w:val="007C79B0"/>
    <w:rsid w:val="007D0FB3"/>
    <w:rsid w:val="007D7551"/>
    <w:rsid w:val="007E3589"/>
    <w:rsid w:val="007E6D79"/>
    <w:rsid w:val="007F09A2"/>
    <w:rsid w:val="007F7DF6"/>
    <w:rsid w:val="007F7E61"/>
    <w:rsid w:val="008019A6"/>
    <w:rsid w:val="00802314"/>
    <w:rsid w:val="0080272D"/>
    <w:rsid w:val="00807166"/>
    <w:rsid w:val="008160AA"/>
    <w:rsid w:val="008206DD"/>
    <w:rsid w:val="00826BE1"/>
    <w:rsid w:val="00836F2C"/>
    <w:rsid w:val="00846C22"/>
    <w:rsid w:val="008514EA"/>
    <w:rsid w:val="008606CA"/>
    <w:rsid w:val="008619C7"/>
    <w:rsid w:val="0086259F"/>
    <w:rsid w:val="008656F0"/>
    <w:rsid w:val="00877670"/>
    <w:rsid w:val="00884984"/>
    <w:rsid w:val="0088559F"/>
    <w:rsid w:val="00886154"/>
    <w:rsid w:val="00886AEC"/>
    <w:rsid w:val="008A4291"/>
    <w:rsid w:val="008A53CA"/>
    <w:rsid w:val="008B77B0"/>
    <w:rsid w:val="008C30F5"/>
    <w:rsid w:val="008C67D1"/>
    <w:rsid w:val="008D027A"/>
    <w:rsid w:val="008D1889"/>
    <w:rsid w:val="008D4935"/>
    <w:rsid w:val="008D4A9A"/>
    <w:rsid w:val="008E2026"/>
    <w:rsid w:val="008E7683"/>
    <w:rsid w:val="008F3DDB"/>
    <w:rsid w:val="00911A07"/>
    <w:rsid w:val="00911CAE"/>
    <w:rsid w:val="00917D5D"/>
    <w:rsid w:val="00933458"/>
    <w:rsid w:val="009412D8"/>
    <w:rsid w:val="009445FF"/>
    <w:rsid w:val="00950B02"/>
    <w:rsid w:val="00962C58"/>
    <w:rsid w:val="00963E3D"/>
    <w:rsid w:val="00972319"/>
    <w:rsid w:val="009762AD"/>
    <w:rsid w:val="0098039C"/>
    <w:rsid w:val="00981BE9"/>
    <w:rsid w:val="00996180"/>
    <w:rsid w:val="009C41ED"/>
    <w:rsid w:val="009E4315"/>
    <w:rsid w:val="009E74D2"/>
    <w:rsid w:val="009F6A99"/>
    <w:rsid w:val="00A15E85"/>
    <w:rsid w:val="00A21AA5"/>
    <w:rsid w:val="00A62745"/>
    <w:rsid w:val="00A63A57"/>
    <w:rsid w:val="00A63AD2"/>
    <w:rsid w:val="00A87B76"/>
    <w:rsid w:val="00A95AC2"/>
    <w:rsid w:val="00A95E08"/>
    <w:rsid w:val="00A97BB2"/>
    <w:rsid w:val="00AA100B"/>
    <w:rsid w:val="00AB2114"/>
    <w:rsid w:val="00AB42F5"/>
    <w:rsid w:val="00AB7569"/>
    <w:rsid w:val="00AC6288"/>
    <w:rsid w:val="00AC7F72"/>
    <w:rsid w:val="00AD6227"/>
    <w:rsid w:val="00AE2441"/>
    <w:rsid w:val="00AE7C4F"/>
    <w:rsid w:val="00AF73FB"/>
    <w:rsid w:val="00B066F9"/>
    <w:rsid w:val="00B07B19"/>
    <w:rsid w:val="00B146BF"/>
    <w:rsid w:val="00B14774"/>
    <w:rsid w:val="00B16700"/>
    <w:rsid w:val="00B25834"/>
    <w:rsid w:val="00B25989"/>
    <w:rsid w:val="00B36B74"/>
    <w:rsid w:val="00B45849"/>
    <w:rsid w:val="00B515CF"/>
    <w:rsid w:val="00B52E21"/>
    <w:rsid w:val="00B53B3B"/>
    <w:rsid w:val="00B72298"/>
    <w:rsid w:val="00B81319"/>
    <w:rsid w:val="00B82CCC"/>
    <w:rsid w:val="00B8365A"/>
    <w:rsid w:val="00B87042"/>
    <w:rsid w:val="00B91731"/>
    <w:rsid w:val="00B92E81"/>
    <w:rsid w:val="00B95C19"/>
    <w:rsid w:val="00BB1153"/>
    <w:rsid w:val="00BB2CB4"/>
    <w:rsid w:val="00BC2F1F"/>
    <w:rsid w:val="00BC6B1A"/>
    <w:rsid w:val="00BC7F9C"/>
    <w:rsid w:val="00BD1E65"/>
    <w:rsid w:val="00BE742D"/>
    <w:rsid w:val="00BF4A07"/>
    <w:rsid w:val="00BF4F48"/>
    <w:rsid w:val="00BF5F7E"/>
    <w:rsid w:val="00C21C51"/>
    <w:rsid w:val="00C22DEC"/>
    <w:rsid w:val="00C2397B"/>
    <w:rsid w:val="00C2661A"/>
    <w:rsid w:val="00C4497B"/>
    <w:rsid w:val="00C50B4B"/>
    <w:rsid w:val="00C61EC9"/>
    <w:rsid w:val="00C648F4"/>
    <w:rsid w:val="00C64C4D"/>
    <w:rsid w:val="00C73D63"/>
    <w:rsid w:val="00C84A55"/>
    <w:rsid w:val="00C876E8"/>
    <w:rsid w:val="00C9587E"/>
    <w:rsid w:val="00C96D8D"/>
    <w:rsid w:val="00CA1A4E"/>
    <w:rsid w:val="00CB0F82"/>
    <w:rsid w:val="00CB1998"/>
    <w:rsid w:val="00CB1AE9"/>
    <w:rsid w:val="00CB1C1A"/>
    <w:rsid w:val="00CB4447"/>
    <w:rsid w:val="00CB593C"/>
    <w:rsid w:val="00CD01D4"/>
    <w:rsid w:val="00CD1395"/>
    <w:rsid w:val="00CF130F"/>
    <w:rsid w:val="00CF1FDB"/>
    <w:rsid w:val="00CF3127"/>
    <w:rsid w:val="00D05B89"/>
    <w:rsid w:val="00D100E3"/>
    <w:rsid w:val="00D12D96"/>
    <w:rsid w:val="00D223BB"/>
    <w:rsid w:val="00D23A1A"/>
    <w:rsid w:val="00D24CD0"/>
    <w:rsid w:val="00D27020"/>
    <w:rsid w:val="00D332C5"/>
    <w:rsid w:val="00D40737"/>
    <w:rsid w:val="00D62716"/>
    <w:rsid w:val="00D81911"/>
    <w:rsid w:val="00D859BD"/>
    <w:rsid w:val="00D96810"/>
    <w:rsid w:val="00DA6D1C"/>
    <w:rsid w:val="00DB253F"/>
    <w:rsid w:val="00DB2DFE"/>
    <w:rsid w:val="00DC31C8"/>
    <w:rsid w:val="00DD16F0"/>
    <w:rsid w:val="00DD1E86"/>
    <w:rsid w:val="00DE7710"/>
    <w:rsid w:val="00E00287"/>
    <w:rsid w:val="00E047D9"/>
    <w:rsid w:val="00E0680F"/>
    <w:rsid w:val="00E104F6"/>
    <w:rsid w:val="00E15C15"/>
    <w:rsid w:val="00E2031A"/>
    <w:rsid w:val="00E24B24"/>
    <w:rsid w:val="00E26693"/>
    <w:rsid w:val="00E37338"/>
    <w:rsid w:val="00E40023"/>
    <w:rsid w:val="00E456D9"/>
    <w:rsid w:val="00E5175F"/>
    <w:rsid w:val="00E51A89"/>
    <w:rsid w:val="00E5425B"/>
    <w:rsid w:val="00E5616A"/>
    <w:rsid w:val="00E75BDF"/>
    <w:rsid w:val="00E803AF"/>
    <w:rsid w:val="00EB631E"/>
    <w:rsid w:val="00EC03F7"/>
    <w:rsid w:val="00EC781D"/>
    <w:rsid w:val="00ED1A8C"/>
    <w:rsid w:val="00EE2511"/>
    <w:rsid w:val="00EE7F5F"/>
    <w:rsid w:val="00EF0258"/>
    <w:rsid w:val="00EF7AB3"/>
    <w:rsid w:val="00F011BB"/>
    <w:rsid w:val="00F02452"/>
    <w:rsid w:val="00F11657"/>
    <w:rsid w:val="00F177F8"/>
    <w:rsid w:val="00F2092D"/>
    <w:rsid w:val="00F22B9A"/>
    <w:rsid w:val="00F343BF"/>
    <w:rsid w:val="00F40725"/>
    <w:rsid w:val="00F44ABD"/>
    <w:rsid w:val="00F504A7"/>
    <w:rsid w:val="00F51638"/>
    <w:rsid w:val="00F52B26"/>
    <w:rsid w:val="00F56E3C"/>
    <w:rsid w:val="00F81B79"/>
    <w:rsid w:val="00F91D16"/>
    <w:rsid w:val="00FB76BC"/>
    <w:rsid w:val="00FC0550"/>
    <w:rsid w:val="00FD1FDC"/>
    <w:rsid w:val="00FD3B9B"/>
    <w:rsid w:val="00FD44BD"/>
    <w:rsid w:val="00FE2904"/>
    <w:rsid w:val="00FF12A5"/>
    <w:rsid w:val="00FF2B9C"/>
    <w:rsid w:val="00FF77C6"/>
    <w:rsid w:val="1B982AB1"/>
    <w:rsid w:val="210A2B44"/>
    <w:rsid w:val="29DE24DC"/>
    <w:rsid w:val="2D3F29C6"/>
    <w:rsid w:val="4B2F5F86"/>
    <w:rsid w:val="64F560EF"/>
  </w:rsids>
  <m:mathPr>
    <m:lMargin m:val="0"/>
    <m:mathFont m:val="Cambria Math"/>
    <m:rMargin m:val="0"/>
    <m:wrapIndent m:val="1440"/>
    <m:brkBin m:val="before"/>
    <m:brkBinSub m:val="--"/>
    <m:defJc m:val="centerGroup"/>
    <m:intLim m:val="subSup"/>
    <m:naryLim m:val="undOvr"/>
    <m:smallFrac m:val="0"/>
    <m:dispDef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iPriority="9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qFormat="1" w:uiPriority="99" w:semiHidden="0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semiHidden="0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19"/>
    <w:qFormat/>
    <w:uiPriority w:val="0"/>
    <w:pPr>
      <w:widowControl/>
      <w:jc w:val="center"/>
      <w:outlineLvl w:val="1"/>
    </w:pPr>
    <w:rPr>
      <w:rFonts w:ascii="Times New Roman" w:hAnsi="Times New Roman"/>
      <w:b/>
      <w:bCs/>
      <w:color w:val="000000"/>
      <w:kern w:val="28"/>
      <w:sz w:val="24"/>
      <w:szCs w:val="24"/>
      <w:lang w:val="en-CA" w:eastAsia="en-CA"/>
    </w:rPr>
  </w:style>
  <w:style w:type="paragraph" w:styleId="3">
    <w:name w:val="heading 4"/>
    <w:basedOn w:val="1"/>
    <w:next w:val="1"/>
    <w:link w:val="28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10">
    <w:name w:val="Default Paragraph Font"/>
    <w:unhideWhenUsed/>
    <w:uiPriority w:val="1"/>
  </w:style>
  <w:style w:type="table" w:default="1" w:styleId="15">
    <w:name w:val="Normal Table"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subject"/>
    <w:basedOn w:val="5"/>
    <w:next w:val="5"/>
    <w:link w:val="23"/>
    <w:unhideWhenUsed/>
    <w:qFormat/>
    <w:uiPriority w:val="99"/>
    <w:rPr>
      <w:b/>
      <w:bCs/>
    </w:rPr>
  </w:style>
  <w:style w:type="paragraph" w:styleId="5">
    <w:name w:val="annotation text"/>
    <w:basedOn w:val="1"/>
    <w:link w:val="21"/>
    <w:unhideWhenUsed/>
    <w:uiPriority w:val="99"/>
    <w:pPr>
      <w:jc w:val="left"/>
    </w:pPr>
  </w:style>
  <w:style w:type="paragraph" w:styleId="6">
    <w:name w:val="Balloon Text"/>
    <w:basedOn w:val="1"/>
    <w:link w:val="22"/>
    <w:unhideWhenUsed/>
    <w:uiPriority w:val="99"/>
    <w:rPr>
      <w:sz w:val="18"/>
      <w:szCs w:val="18"/>
    </w:rPr>
  </w:style>
  <w:style w:type="paragraph" w:styleId="7">
    <w:name w:val="footer"/>
    <w:basedOn w:val="1"/>
    <w:link w:val="1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7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11">
    <w:name w:val="Strong"/>
    <w:basedOn w:val="10"/>
    <w:qFormat/>
    <w:uiPriority w:val="22"/>
    <w:rPr>
      <w:b/>
      <w:bCs/>
    </w:rPr>
  </w:style>
  <w:style w:type="character" w:styleId="12">
    <w:name w:val="line number"/>
    <w:basedOn w:val="10"/>
    <w:unhideWhenUsed/>
    <w:qFormat/>
    <w:uiPriority w:val="99"/>
  </w:style>
  <w:style w:type="character" w:styleId="13">
    <w:name w:val="Hyperlink"/>
    <w:basedOn w:val="10"/>
    <w:unhideWhenUsed/>
    <w:qFormat/>
    <w:uiPriority w:val="99"/>
    <w:rPr>
      <w:color w:val="0000FF"/>
      <w:u w:val="single"/>
    </w:rPr>
  </w:style>
  <w:style w:type="character" w:styleId="14">
    <w:name w:val="annotation reference"/>
    <w:basedOn w:val="10"/>
    <w:unhideWhenUsed/>
    <w:qFormat/>
    <w:uiPriority w:val="99"/>
    <w:rPr>
      <w:sz w:val="21"/>
      <w:szCs w:val="21"/>
    </w:rPr>
  </w:style>
  <w:style w:type="table" w:styleId="16">
    <w:name w:val="Table Grid"/>
    <w:basedOn w:val="15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7">
    <w:name w:val="En-tête Car"/>
    <w:basedOn w:val="10"/>
    <w:link w:val="8"/>
    <w:uiPriority w:val="0"/>
    <w:rPr>
      <w:sz w:val="18"/>
      <w:szCs w:val="18"/>
    </w:rPr>
  </w:style>
  <w:style w:type="character" w:customStyle="1" w:styleId="18">
    <w:name w:val="Pied de page Car"/>
    <w:basedOn w:val="10"/>
    <w:link w:val="7"/>
    <w:qFormat/>
    <w:uiPriority w:val="99"/>
    <w:rPr>
      <w:sz w:val="18"/>
      <w:szCs w:val="18"/>
    </w:rPr>
  </w:style>
  <w:style w:type="character" w:customStyle="1" w:styleId="19">
    <w:name w:val="Titre 2 Car"/>
    <w:basedOn w:val="10"/>
    <w:link w:val="2"/>
    <w:qFormat/>
    <w:uiPriority w:val="0"/>
    <w:rPr>
      <w:rFonts w:ascii="Times New Roman" w:hAnsi="Times New Roman" w:eastAsia="宋体" w:cs="Times New Roman"/>
      <w:b/>
      <w:bCs/>
      <w:color w:val="000000"/>
      <w:kern w:val="28"/>
      <w:sz w:val="24"/>
      <w:szCs w:val="24"/>
      <w:lang w:val="en-CA" w:eastAsia="en-CA"/>
    </w:rPr>
  </w:style>
  <w:style w:type="paragraph" w:customStyle="1" w:styleId="20">
    <w:name w:val="列出段落1"/>
    <w:basedOn w:val="1"/>
    <w:qFormat/>
    <w:uiPriority w:val="34"/>
    <w:pPr>
      <w:ind w:firstLine="420" w:firstLineChars="200"/>
    </w:pPr>
  </w:style>
  <w:style w:type="character" w:customStyle="1" w:styleId="21">
    <w:name w:val="Commentaire Car"/>
    <w:basedOn w:val="10"/>
    <w:link w:val="5"/>
    <w:uiPriority w:val="99"/>
    <w:rPr>
      <w:rFonts w:ascii="Calibri" w:hAnsi="Calibri" w:eastAsia="宋体" w:cs="Times New Roman"/>
    </w:rPr>
  </w:style>
  <w:style w:type="character" w:customStyle="1" w:styleId="22">
    <w:name w:val="Texte de bulles Car"/>
    <w:basedOn w:val="10"/>
    <w:link w:val="6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23">
    <w:name w:val="Objet du commentaire Car"/>
    <w:basedOn w:val="21"/>
    <w:link w:val="4"/>
    <w:semiHidden/>
    <w:qFormat/>
    <w:uiPriority w:val="99"/>
    <w:rPr>
      <w:rFonts w:ascii="Calibri" w:hAnsi="Calibri" w:eastAsia="宋体" w:cs="Times New Roman"/>
      <w:b/>
      <w:bCs/>
    </w:rPr>
  </w:style>
  <w:style w:type="paragraph" w:customStyle="1" w:styleId="24">
    <w:name w:val="EndNote Bibliography Title"/>
    <w:basedOn w:val="1"/>
    <w:link w:val="25"/>
    <w:qFormat/>
    <w:uiPriority w:val="0"/>
    <w:pPr>
      <w:jc w:val="center"/>
    </w:pPr>
    <w:rPr>
      <w:rFonts w:cs="Calibri"/>
      <w:sz w:val="20"/>
    </w:rPr>
  </w:style>
  <w:style w:type="character" w:customStyle="1" w:styleId="25">
    <w:name w:val="EndNote Bibliography Title Car"/>
    <w:basedOn w:val="10"/>
    <w:link w:val="24"/>
    <w:qFormat/>
    <w:uiPriority w:val="0"/>
    <w:rPr>
      <w:rFonts w:ascii="Calibri" w:hAnsi="Calibri" w:eastAsia="宋体" w:cs="Calibri"/>
      <w:kern w:val="2"/>
      <w:szCs w:val="22"/>
      <w:lang w:val="en-US" w:eastAsia="zh-CN"/>
    </w:rPr>
  </w:style>
  <w:style w:type="paragraph" w:customStyle="1" w:styleId="26">
    <w:name w:val="EndNote Bibliography"/>
    <w:basedOn w:val="1"/>
    <w:link w:val="27"/>
    <w:uiPriority w:val="0"/>
    <w:pPr>
      <w:spacing w:line="240" w:lineRule="auto"/>
    </w:pPr>
    <w:rPr>
      <w:rFonts w:cs="Calibri"/>
      <w:sz w:val="20"/>
    </w:rPr>
  </w:style>
  <w:style w:type="character" w:customStyle="1" w:styleId="27">
    <w:name w:val="EndNote Bibliography Car"/>
    <w:basedOn w:val="10"/>
    <w:link w:val="26"/>
    <w:qFormat/>
    <w:uiPriority w:val="0"/>
    <w:rPr>
      <w:rFonts w:ascii="Calibri" w:hAnsi="Calibri" w:eastAsia="宋体" w:cs="Calibri"/>
      <w:kern w:val="2"/>
      <w:szCs w:val="22"/>
      <w:lang w:val="en-US" w:eastAsia="zh-CN"/>
    </w:rPr>
  </w:style>
  <w:style w:type="character" w:customStyle="1" w:styleId="28">
    <w:name w:val="Titre 4 Car"/>
    <w:basedOn w:val="10"/>
    <w:link w:val="3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paragraph" w:customStyle="1" w:styleId="29">
    <w:name w:val="i4a-back-to-top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30">
    <w:name w:val="修订1"/>
    <w:hidden/>
    <w:semiHidden/>
    <w:qFormat/>
    <w:uiPriority w:val="99"/>
    <w:pPr>
      <w:spacing w:after="160" w:line="259" w:lineRule="auto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3C72A5C-BA0E-4F79-B199-3DAE3F8384F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7028</Words>
  <Characters>38659</Characters>
  <Lines>322</Lines>
  <Paragraphs>91</Paragraphs>
  <TotalTime>0</TotalTime>
  <ScaleCrop>false</ScaleCrop>
  <LinksUpToDate>false</LinksUpToDate>
  <CharactersWithSpaces>45596</CharactersWithSpaces>
  <Application>WPS Office_10.8.0.57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06T16:31:00Z</dcterms:created>
  <dc:creator>CZY</dc:creator>
  <cp:lastModifiedBy>Administrator</cp:lastModifiedBy>
  <dcterms:modified xsi:type="dcterms:W3CDTF">2021-07-12T02:10:2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0.5715</vt:lpwstr>
  </property>
</Properties>
</file>